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คิว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ุณครูปลายทางทุกท่าน และก็นักเรียนที่น่ารักของครูทุกคนนะครับ วันนี้พบกับครูปรเมษฐ ศรีกำเหนิด และคณิตา หนุนอนันต์นะครับ ในรายวิชาภาษาไทย ระดับชั้นประถมศึกษาปีที่ เก่งมากครับ นั่นเองนะครับ วันนี้นี่ ก็ไปพบหนังสือมา 2 เล่มนะครับ เป็นหนังสือเกี่ยวกับเรื่องอะไรนักเรียน เกี่ยวกับเรื่องสำนวนสุภาษิตและคำพังเพยนะครับ ก็ถูกใจ แล้วก็จึงซื้อมานะ แล้วก็มาฝากกับครูคณิตา หวังว่าครูคณิตาจะชอบนะครับ เห็นชอบศศึกษาเกี่ยวกับสำนวนไทยอยู่ ผมไปเห็นก็เลยซื้อมาฝากครับ // ขอบคุณมากเลยค่ะคุณครูปรเมษฐ์ คุณครูปรเมษฐนี่ใจดีจังเลยนะคะนี่ เราจะเรียนเกี่ยวกับเรื่องอะไรคะ // ในเมื่อเกี่ยวกับเรื่องหนังสือนี่ ผมไปเลือกนี่ก็ผมสนใจหนังสือที่ได้เลือกมา ได้ซื้อมานี่ สอนนักเรียนดีกว่า ให้เรียนเรื่องการเลือกอ่านหนังสือิตามความสนใจนะครับ ถ้าพร้อมแล้ว เดี๋ยวเราไปศึกษากันเลยดีกว่าครับนักเรียนครับ นักเรียนครับ วันนี้ครูก็จะให้นักเรียนได้ศึกษาเรื่องการอ่านหนังสือใช่ไหมลูก เลือกอ่านอย่างไร และมันได้ประโยชน์กับใจเรานะครับ วันนี้ครูเดี๋ยวไปดูเพลงกันสิเพลงอะไรอ่านพร้อม ๆ กัน เพลง ฉลาดทันคนใช่ไหมครับ เกี่ยวข้องอะไร เดี๋ยววันนี้ต้องมีการร้องเพลงแน่นอนเลยใช่ไหมครับ เด็ก ๆ จะได้จำได้ในเวอร์ชันที่เป็นเพลงเด็ก ๆ อ่านเนื้อพร้อม ๆ กัน คนอ่านหนังสือ หมายความว่าอย่างไรครูคณิตา นั่นก็หมายความว่า จะไปดึงความรู้ของคนนั้นมาได้นะคะ ไม่เหมือนกับเดี๋ยวเรามในเมื่อมันเป็นเพลงนะครับ เดี๋ยวร้องเพลงพร้อม ๆ กันครับ</w:t>
      </w:r>
    </w:p>
    <w:p>
      <w:pPr>
        <w:pStyle w:val="BodyText"/>
      </w:pPr>
      <w:r>
        <w:t xml:space="preserve">[เสียงดนตรี] วคนอ่านหนังสือ คือผผู้ฉลาดทันคน ใครจะปล้นหรือจี้ไม่ได้ อย่ามัวลังเล ทำตัวเสเพลทำไม รีบอ่านกันเสียเร็วไว จะทำให้พบสิ่งดีงาม การอ่านหนังสือฝึกปรือพัฒนาสมอง ได้คิด ได้ไตร่ ได้ตรอง ทำให้มองโลกในมุมกว้าง พัฒนาความคิด พินิจ พิเรคราะห์ พบทางสว่างงานทุกอย่างทำได้ง่ายดาย</w:t>
      </w:r>
    </w:p>
    <w:p>
      <w:pPr>
        <w:pStyle w:val="BodyText"/>
      </w:pPr>
      <w:r>
        <w:t xml:space="preserve">[เสียงดนตรี] คนอ่านหนังสือ คือผูู้รักการขวนขวาย ดุจเทียนส่องแสงประกาย แสงแพรวพรายพริ้งเพริศเลิศยิ่ง หากอ่านทุกวันชีวิตสุขสันทุกสิ่ง หนังสือนี่ดีจริง ๆ อ่านได้ทุกยาม เมื่ออ่านทุกครั้งตั้งใจเพื่อจับใจความ จากนั้นควรตั้งคำถามว่าได้ความเรื่องใดไปบ้าง และควรบันทึกตรอตริงเพื่อให้กระจ่าง เรื่องราวความรู้ต่าง ๆ ใช้เอ่ยอ้างเมื่อยามจำเป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 // สุกยอดไปเลยครับเด็ก ๆ ครับ พอเห็นทำนองปุ๊บ ครูรู้เลย เพลงนี่มันเป็นสื่อที่ทำให้ทุกสิ่งทุกอย่างนี่มันมีความสุขอย่างที่ครูเคยกล่าวไว้นะครับ เป็นพระราชนิพนธ์ของในหลวงรัชกาลบจึงนำเพลงนี่ให้มาเข้ากับเนื้อหานะครับ ซึ่งเพลงนี้ก็มีผู้แต่งนะ ครูนำมาจากหนังสือเรียนหนูนั่นเอามาให้เข้ากับทำนองนะ เป็นอย่างไรบ้าง เกี่แค่เห็นแล้วใช่ไหมครับ ว่าการอ่านหนังสือนี่มันมีคุณค่าขนาดไหน ไปกันต่อเลยนะครับ ยินดีต้อนรับ หนอนหนังสือ ตอนนี้เด็ก ๆ ทุกคนไปแล้วครูคณิตา // หนอนหนังสือค่ะ //เอ๊ หนอนหนังสือ เดี๋ยวเด็ก ๆ เข้าใจ// หมายความว่า ก็คือผู้ที่อ่านหนังสือนั่นเองค่ะ เพราะฉะนั้น นักเรียนทุกคนครับ เมื่อนักเรียนได้ศึกษากับครูทั้ง 2 คนแล้วนี่ ครูก็อยากให้เป็ฯอย่างเช่นที่ครูอยากจะให้ต้อนรับหนอนหนังสือคือผู้ที่อ่านหนังสืออยู่ตลอดเวลา คลุกตัวอยู่กับหนังสือ ความรู้ก็จะพแล้วก็จะเป็นหนอนหนังสือ ครูอยากให้ลูกศิษย์ของทุกคนเป็นเช่นนั้น เด็ก ๆ ตอบคุณครูได้ไหมคะ ก็คือสถิติการอ่านหนังสือของคนไทยนั่นเองค่ะ ครูยกสถิติการอ่านหนังสือมาให้ดูค่ะ จากที่ดูกราฟนี่ คนไทยอ่านหนังสือมากไหมครูคณิตา // ก็คืออ่านเยอะอยู่ค่ะ อันนี้มันเป็นกราฟที่มีการพัฒนามาแล้วนะครับ ถ้าเป็นสมัยก่อนนี่ บอกว่าเด็กไทยหรือคนไทยนี่ไม่ได้อ่านหนังสือ อันนี้ถือว่าดีขึ้นแล้วนะครับ ทำไมมันถึงเกิดเหตุการณ์แบบนี้ขึ้นนะ คนไทยเราอ่านหนังสือน้อยนะครับ ก็เอามาให้นักเรียนลองวิเคราะห์กันดูนะครับ สิ่งใดเป็นสาเหตุที่ทำให้คนไทยอ่านหนังสือน้อยลง เด็ก ๆ ช่วยกันตอบหน่อยนะ ว่าทำไมล่ะคนไทยจึงอ่านหนังสือน้อยลงเสนอกันเข้ามา</w:t>
      </w:r>
    </w:p>
    <w:p>
      <w:pPr>
        <w:pStyle w:val="BodyText"/>
      </w:pPr>
      <w:r>
        <w:t xml:space="preserve">(คุณครูคณิตา) คุณครูปรเมษฐคะ คำถามนี้ครอบคลุมครอบคลุมตั้งแต่อดีต เดี๋ยวเด็ก ๆ อาจจะงงนะคะ ได้นะคะ ตั้งแต่อดีตจนถึงปัจจุบัน ทำให้คนไทยค่ะ อ่านหนังสือน้อยลงค่ะ // เด็ก ๆ ตอบกันมาแล้ว ครูทั้ง 2 คน ก็รวบรวมเป็นประเด็นสำคัญไว้นะครับ อ่านหนังสือไม่ออกค่ะ อันนี้เรื่องใหญ่ ทุกโรงเรียน ก็จะมีหนู ๆ บางคนนะ ที่ยังอ่านหนังสือไม่แตกหรืออ่านหนังสือไม่ออก อันนี้นี่มันเป็นเรื่องสำคัญนะครับ มันต้องอยู่ที่การฝึกฝนนะ มันทิ้งไม่ได้นะครับครูคณิตา เพราะฉะนั้นนี่ ภาษาไทยเป็นภาษาของเรา เพราะฉะนั้น เด็ก ๆ ครับ ต้องอ่านให้ได้ การที่เรานี่ฝึกฝันท่านได้สอน พยายาม ครูเชื่อว่านี่ ได้ดูอยู่นะ บางคนนี่สิ่งที่ครูให้ทำมาตั้งแต่กี่คาบแล้วนี่ ยังอ่านหลายคำไม่ออก นะครับ อีกสักประเด็นหนึ่ง ประเด็นที่ 2 นะคะ ไม่มีเวลาอ่านหนังสือค่ะ // อันนี้นี่เกี่ยวกับพวกเราแล้วพวกครูนี่ ครูก็จะอ้างแล้วเพราะคนไปทำงานกันใช่ไหม ไม่มีเวลาอ่านหนังสือ เด็ก ๆ ก็เหมือนกันนะ ไม่มีเวลาอ่านหนังสือ เด็ก ๆ ครับ คนเรามีเวลา 24 ชั่วโมงเท่ากันใช่ไหมครูคณิตา มันอยู่ที่การแบ่งสันปแล้วก็เผื่อเวลาสักหน่อยหนึ่ง ในการที่จะมาขลุกอยู่กับตำรา นั่นก็คือชอบดูโทรทัศน์หรือฟังวิทุย// อันนี้ก็ยังดีนะครูคณิตา ไม่ได้อ่านแต่ดูโทรทัศน์ได้ความรู้ค่ะ // ได้ความรู้ แต่มีงานวิจัยอยู่ชิ้นหนึ่งเด็กมมันเลื่อนไปเลื่อนมา มันเกิดผลให้เกิดโรคสมาธิสั้น ครูคณิเคยได้ยินงานวิจัยนี้ไหม ถึงแม้นว่าจะอ่านออกก็เถอะ ดูในโทรทัศน์นี่ มันเลื่อนไปเลื่อนมา ทำให้เรานี่จับจ้องตัวหนังสือไม่ได้ นี่ก็เป็นประเด็นที่เกิดขึ้น ฟังจากวิทยุ การรับสารทางหนึ่งใช่ไหม การฟังนี่ก็เป็นเรื่องที่ดีนะ ฟังแล้วจับประเด็นให้ได้ ดูองค์ความตอบกันมา ต่อไปครับ // ต่อมาค่ะ นั่นก็คือชอบท่องโลกอินเทอร์เน็ตค่ะ // มันก็มีส่วนดีและส่วนไม่ดีใช่ไหม หาความรู้อย่างเดียวเลย ครูมอบหมายให้ไปค้นคว้าสิ่งใด เขาเหล่านั้นก็ไปค้นคว้า โดยการท่องไปโลก ซึ่งความรู้มันถูกบรรจุในอากาศแล้ว ก็ดึงมาใช้เมื่อไรก็ได้แล้วก็เป็นสิ่งที่ดี แต่บางคนเป็นอย่างไรลูก เล่นเกมใช่ไหม ดูการ์ตูนใช่ไหม นี่สิ่งเหล่านี้ 1. คือเล่นเกม เล่นเกมไม่ใช่ไม่ดีนะ ในเกม ได้ทักษะในเรื่องการใช้คีย์บอร์ด เกมส่วนมากเกี่ยวกับการต่อสู้ใช่ไหม ก็ไปจำท่าทางมาใช้ในการป้องกันตัวได้ แต่เด็ก ๆ ทิ้งเรื่องการอ่านไป นี่ ๆ คือประเด็นเลย เพราะฉะนั้น ท่องโลกอินเทอร์เน็ตนี่ ดีก็ดี ไม่ดีก็พาเสียเลย ก็พาเสียเลยนะครับ เลือกที่จะบริโภค แล้วก็บริโภคการปฏิบัติต่าง ๆ เกี่ยวกับการใช้ชีวิตนะ เด็ก ๆ ฝากไว้ด้วย การอ่านหนังสือนี่นะครับ เป็นสิ่งสำคัญ เราควรที่จะเลือกอ่านตามความสนใจของเรา อันนี้เห็นด้วยกับครูไหม ครูคณิตาเห็นด้วยไหม มันต้องดูการสนใจของเราก่อน ไม่สนใจ ต่อให้อ่านไปได้ความรู้ไหมล่ะ // ไดเ้ค่ะ อาจจะทำให้เรานี่ไม่สามารถที่จะรับสิ่งที่เราอ่านนั้นได้ 100 เปอร์เซ็นต์ค่ะ มันต้องทำใจเรานี่ฝักใฝ่สนใจก่อน แล้วมันก็จะทำให้การอ่านนั้นประสบความสำเร็จนะครับ เลือกตามความสนใจและก็ต้องเลือกให้ตรงตามจุดประสงค์ของการอ่านด้วย เราต้องการศึกษาเรื่องนี้ เราก็จะต้องอ่านเรื่องนี้ เราต้องการศึกษาเรื่องปลา ไปอ่านเรื่องสุนัขได้ไหมอันนี้ก็คือความสำคัญนะครับ ของการเลือกอ่านหนังสือนั่นเองครับ จุดประสงค์ของการอ่านวันนี้ครูคณิตาครับ // ค่ะ 1. ก็คือหนังสือตามความสนใจได้ค่ะ 2. เลือกอ่านหนังสือตามความสนใจได้ค่ะ 3. เขียนบันทึกการอ่านหนังสือ ขออภัยค่ะ จากหนังสือตามความสนใจได้ค่ะ 4. อภิปรายความสำคัญของการเลือกอ่านหนังสือ // เด็ก ๆ ครับ เด็ก ๆ เริ่มเห็นกิจกรรมที่จะเกิดขึ้นแล้วการเนำมาบันทึกการอ่าน แล้วเราก็จะประสบความสำเร็จในการศึกษาครูคณิตา // มีเรื่องอะไรบ้างคะนี่ เกี่ยวกับเรื่องอะไรบ้างครับ เรื่องแรกเลยครูคณิตา // เรื่องแรกเด็ก ๆ คะ เด็ก ๆ จะดึงดูดความสนใจมามากเลย นั่นก็คือหนังสือที่อยู่ตรงกลางนะคะ ครูเชื่อว่าเด็ก ๆ หลายคนเคยอ่านนิทานเรื่องเล่านะคะ ในสมัยตอนที่ยังเป็นเด็ก ๆ นั่นก็คือเด็กเลี้ยงแกะนั่นเองค่ะ ต่อมาค่ะ เป็นหนังสืออะไรคะ // หนังสือพิมพ์ใช่ไหมครูคณิตา หนังสือในชีวิตประจำวันนะ ที่เด็ก ๆ เห็นกันอยู่ทุกครูเชื่อว่าต่อไปหนังสือพิมพ์นี่ก็จะหายไปนะจากโลกเรานี่ อาจจะไม่มีหนังสือพิมพ์แล้ว เพราะทุกวันนี้นี่ คนเราเสพข้อมูลจากทางไหนลูก ท่องโลกอินเทอร์เน็ต เพราะฉะนั้น หนังสือพิมพ์ก็จะลดความสำคัญลง อัปเดตหรือส่งข่าวสารนี่ ทางเว็บไซต์ใช่ไหมครูคณิตา หนังสือพิมพ์ก็เป็นส่วนหนึ่งที่เด็ก ๆ เคยเห็น ที่ได้เห็น แค่เราอ่านนี่ อ่านสักหน้าครูคณิตา เด็ก ๆ ครับ คิดว่าเป็นอย่างไร ได้รู้จักคำใช่ไหม บางครั้งอาจจะจับใจความไมนี่อะไรน่ะ หนังสืออะไรคะ คุ้น ๆ ไหมเอ่ย พอมีชื่อนามสกุลเลขที่ เป็นแบบเรียนนะคะ ของกลุ่มสาระการเรียนรู้วิทยาศาสตร์ค่ะ ก็อาจจะเป็นหนังสือที่เด็ก ๆ หลายคนชอบนะ ข้างในนั้น เด็ก ๆ ครับ อย่าอคติกับมันใช่ไหม ค่ะ // อย่าไปอคติว่ามันคือวิชาดเรียน เราทำอย่างไรเชื่อได้เลยว่าเราจะเป็นหนอนหนังสือเล่มแรกเลยที่ติดของครูคณิตาชื่อว่าอะไรครับ // อ่านว่าอะไรนะคะ นั่นก็คือกหลมหรทึกค่ะ เป็นหนังสือระเภทใดคะคุณครูปรเมษฐ กาหลชื่อก็น่ากลัวแล้ว น่าจะเป็นพวกนวนิยายต่าง ๆ ซึ่งหลายคนชอบนะ ในเรื่องการอ่านนิยาย เด็ก ๆ แต่เด็ก ๆ เชื่อว่าหลายคนยังชอบอ่านหนังสือนิทานอยู่นะครับ อันนี้ก็คือหนังสือในชีวิต นั้นเคยเห็นเคยสัมผัสมานะครับ มีหนังสือที่นักเรียนได้เห็นมีหนังสืออะไรบ้าง ความจำหน่อยค่ะ นอทานใช่ไหม 2. คือ แบบเรียน 3. คือ หนังสือพิมพ์แล้วก็แบบที่ 4 คือ นวนิยาย ที่หนู ๆ กำลังศึกษาอยู่ อาจจะนำหนังสือหลายประเภทใช่ไหมครับ ใช่ค่ะ ต่อมาค่ะ เป็นการแสดงความคิดเห็นนะ ครูคณิตาครับ ขอเสียงส่วนใหญ่หน่อย ชอบอะไรกัน ก็จะเป็นอีกอย่างหนึ่ง ก็คือเป็นเกี่ยวกับหนังสือการ์ตูน หรือว่านวนิยายนั่นเองค่ะ ไม่ทีใครสนใจแบบเรียนกับหนังสือพิส่วนอีกส่วนหนึ่งนะคะ ที่คุณครูนี่ได้ได้ยินเสียงของนักเรียนนี่ไม่ชัดเจนค่ะ ได้ยินชัดเจนนี่ก็จะเป็น 3 อย่างที่คุณครูได้กล่าวไว้ค่ะ // ก็ยังดีที่ยังสนใจในการอ่านหนังสือ เพราะชื่อเรื่องก็บอกอยู่แล้วว่าเลือกอ่านหนังสือตามความสนใจเพราะฉะนั้น นักเรียนสนใจเรื่องใด ก็ต้องอ่านเรื่องนั้น หนังสือที่นักเรียนชอบอ่านมีประโยชน์อย่างไร ไหนลองบอกประโยชน์ของนิทาสิ ให้ประโยชน์อย่างไร เด็ก ๆ ตอบแล้วครูคณิตาครับ มันมีประโยชน์อย่างไร // เดี๋ยวคุณครูจะเลือกคำตอบของนักเรียนนะคะ อย่างแรกเลยค่ะ ประโยชน์นั่นก็คือ มันเป็นอย่างไรเด็ก ๆ มันให้ข้อคิดเราใช่ไหมให้ความรู้ให้ข้อคิดของความบันเทิง ตอบสนองความต้องการใช่ไหมครับ ประโยชน์ในการอ่านหนังสือนิทานของเด็ก ๆ รวมถึงหนังสือทุกประเภทเลยนะ การอ่านนี่มีประโยชน์อย่างไร อย่างไรนักเรียน อ่านแล้วมันมีประโยชน์ต่อนักเรียนอย่างไร นักเรียนตอบพร้อม ๆ กันเลยค่ะ การอ่านมีประโยชน์ต่อนักเรียนอย่างไร ตอบคุณครูได้เลยค่ะ คำตอบก็คือการอ่านมีประโยชน์ก็คือทำให้เรานี่ มีความรู้เพิ่มมากขึ้นนั่นเองค่ะ อันนี้เป็ฯสิ่งสำคัญเลยนะครับ เราอ่านเพื่ออะไร เราอ่านเพื่อเราต้องการความรู้ ความรู้ที่ได้จากการอ่านแล้วเราก็นำความรู้นั้นมาต่อยอดนำมาปรับใช้ในชีวิต นี่คือจุดประสงค์นะครับ เอาล่ะครับ ครูก็มีใบความรู้นะ ให้เด็ก ๆ ได้ศึกษา ก็แบ่งตามกลุ่มตามความเหมาะสม ศึกษาใบความรู้เรื่องอะไรครูคณิตาครับ หลักการเลือกอ่านหนังสือ และมารยาทในการอ่านค่ะ ให้เวลาลงมือ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คิว ครั้งที่ 2</dc:title>
  <dc:creator/>
  <cp:keywords/>
  <dcterms:created xsi:type="dcterms:W3CDTF">2022-04-18T07:50:23Z</dcterms:created>
  <dcterms:modified xsi:type="dcterms:W3CDTF">2022-04-18T0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3.44 น.</vt:lpwstr>
  </property>
  <property fmtid="{D5CDD505-2E9C-101B-9397-08002B2CF9AE}" pid="3" name="subtitle">
    <vt:lpwstr/>
  </property>
</Properties>
</file>